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9B2C69" w14:textId="77777777" w:rsidR="00B256DA" w:rsidRDefault="00B256DA" w:rsidP="00B256DA">
      <w:pPr>
        <w:rPr>
          <w:b/>
          <w:bCs/>
        </w:rPr>
      </w:pPr>
      <w:r>
        <w:rPr>
          <w:b/>
          <w:bCs/>
        </w:rPr>
        <w:t>Voter Education Video Production Toolkit</w:t>
      </w:r>
    </w:p>
    <w:p w14:paraId="670359C9" w14:textId="32EA1603" w:rsidR="00B256DA" w:rsidRPr="00DE444A" w:rsidRDefault="00B256DA" w:rsidP="00B256DA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DS200</w:t>
      </w:r>
      <w:r w:rsidRPr="00DE444A">
        <w:rPr>
          <w:b/>
          <w:bCs/>
          <w:sz w:val="36"/>
          <w:szCs w:val="36"/>
        </w:rPr>
        <w:br/>
        <w:t>How to Vote script</w:t>
      </w:r>
    </w:p>
    <w:p w14:paraId="1EEE16B4" w14:textId="44E2A3A5" w:rsidR="00542AAA" w:rsidRPr="00BA24C1" w:rsidRDefault="00542AAA" w:rsidP="00F7397A">
      <w:pPr>
        <w:rPr>
          <w:bCs/>
          <w:color w:val="000000" w:themeColor="text1"/>
        </w:rPr>
      </w:pPr>
    </w:p>
    <w:p w14:paraId="647B76CF" w14:textId="05ACADD1" w:rsidR="00847B69" w:rsidRPr="00BA24C1" w:rsidRDefault="00BA24C1" w:rsidP="00561EB2">
      <w:pPr>
        <w:rPr>
          <w:bCs/>
          <w:color w:val="000000" w:themeColor="text1"/>
        </w:rPr>
      </w:pPr>
      <w:r w:rsidRPr="00BA24C1">
        <w:rPr>
          <w:bCs/>
          <w:color w:val="000000" w:themeColor="text1"/>
        </w:rPr>
        <w:t xml:space="preserve">This video provides step by step instructions for how to cast your vote on the DS200 tabulator. </w:t>
      </w:r>
    </w:p>
    <w:p w14:paraId="173F6999" w14:textId="60268F7E" w:rsidR="005815B2" w:rsidRPr="00BA24C1" w:rsidRDefault="00BA24C1" w:rsidP="00561EB2">
      <w:pPr>
        <w:rPr>
          <w:bCs/>
          <w:color w:val="000000" w:themeColor="text1"/>
        </w:rPr>
      </w:pPr>
      <w:r w:rsidRPr="00BA24C1">
        <w:rPr>
          <w:bCs/>
          <w:color w:val="000000" w:themeColor="text1"/>
        </w:rPr>
        <w:t xml:space="preserve">When </w:t>
      </w:r>
      <w:proofErr w:type="gramStart"/>
      <w:r w:rsidRPr="00BA24C1">
        <w:rPr>
          <w:bCs/>
          <w:color w:val="000000" w:themeColor="text1"/>
        </w:rPr>
        <w:t>you</w:t>
      </w:r>
      <w:proofErr w:type="gramEnd"/>
      <w:r w:rsidRPr="00BA24C1">
        <w:rPr>
          <w:bCs/>
          <w:color w:val="000000" w:themeColor="text1"/>
        </w:rPr>
        <w:t xml:space="preserve"> check-in, a poll worker will issue you a ballot. </w:t>
      </w:r>
    </w:p>
    <w:p w14:paraId="76924279" w14:textId="2D7086FE" w:rsidR="00561EB2" w:rsidRPr="00BA24C1" w:rsidRDefault="00BA24C1" w:rsidP="00561EB2">
      <w:pPr>
        <w:rPr>
          <w:bCs/>
          <w:color w:val="000000" w:themeColor="text1"/>
        </w:rPr>
      </w:pPr>
      <w:r w:rsidRPr="00BA24C1">
        <w:rPr>
          <w:bCs/>
          <w:color w:val="000000" w:themeColor="text1"/>
        </w:rPr>
        <w:t>Take your ballot to an available voting booth and mark your choices</w:t>
      </w:r>
      <w:r w:rsidR="00F7397A" w:rsidRPr="00BA24C1">
        <w:rPr>
          <w:bCs/>
          <w:color w:val="000000" w:themeColor="text1"/>
        </w:rPr>
        <w:t xml:space="preserve">. </w:t>
      </w:r>
    </w:p>
    <w:p w14:paraId="3A6FDAC2" w14:textId="19E83727" w:rsidR="00561EB2" w:rsidRPr="00BA24C1" w:rsidRDefault="00BA24C1" w:rsidP="00561EB2">
      <w:pPr>
        <w:rPr>
          <w:bCs/>
          <w:color w:val="000000" w:themeColor="text1"/>
        </w:rPr>
      </w:pPr>
      <w:r w:rsidRPr="00BA24C1">
        <w:rPr>
          <w:bCs/>
          <w:color w:val="000000" w:themeColor="text1"/>
        </w:rPr>
        <w:t>Review your</w:t>
      </w:r>
      <w:r w:rsidR="00F7397A" w:rsidRPr="00BA24C1">
        <w:rPr>
          <w:bCs/>
          <w:color w:val="000000" w:themeColor="text1"/>
        </w:rPr>
        <w:t xml:space="preserve"> </w:t>
      </w:r>
      <w:r w:rsidRPr="00BA24C1">
        <w:rPr>
          <w:bCs/>
          <w:color w:val="000000" w:themeColor="text1"/>
        </w:rPr>
        <w:t xml:space="preserve">selections you marked on the ballot. </w:t>
      </w:r>
    </w:p>
    <w:p w14:paraId="49D37A9D" w14:textId="2799AD55" w:rsidR="00561EB2" w:rsidRPr="00BA24C1" w:rsidRDefault="00BA24C1" w:rsidP="00561EB2">
      <w:pPr>
        <w:rPr>
          <w:bCs/>
          <w:color w:val="000000" w:themeColor="text1"/>
        </w:rPr>
      </w:pPr>
      <w:r w:rsidRPr="00BA24C1">
        <w:rPr>
          <w:bCs/>
          <w:color w:val="000000" w:themeColor="text1"/>
        </w:rPr>
        <w:t xml:space="preserve">When you are satisfied with your choices, take your ballot to the </w:t>
      </w:r>
      <w:r>
        <w:rPr>
          <w:bCs/>
          <w:color w:val="000000" w:themeColor="text1"/>
        </w:rPr>
        <w:t>DS</w:t>
      </w:r>
      <w:r w:rsidRPr="00BA24C1">
        <w:rPr>
          <w:bCs/>
          <w:color w:val="000000" w:themeColor="text1"/>
        </w:rPr>
        <w:t>200 tabulator.</w:t>
      </w:r>
    </w:p>
    <w:p w14:paraId="2E636D68" w14:textId="47C4E5E9" w:rsidR="00561EB2" w:rsidRPr="00BA24C1" w:rsidRDefault="00BA24C1" w:rsidP="00561EB2">
      <w:pPr>
        <w:rPr>
          <w:bCs/>
          <w:color w:val="000000" w:themeColor="text1"/>
        </w:rPr>
      </w:pPr>
      <w:r w:rsidRPr="00BA24C1">
        <w:rPr>
          <w:bCs/>
          <w:color w:val="000000" w:themeColor="text1"/>
        </w:rPr>
        <w:t>Insert your ballot into the secure tabulator</w:t>
      </w:r>
      <w:r w:rsidR="00F7397A" w:rsidRPr="00BA24C1">
        <w:rPr>
          <w:bCs/>
          <w:color w:val="000000" w:themeColor="text1"/>
        </w:rPr>
        <w:t>.</w:t>
      </w:r>
    </w:p>
    <w:p w14:paraId="44177BC6" w14:textId="659F6F21" w:rsidR="00561EB2" w:rsidRPr="00BA24C1" w:rsidRDefault="00BA24C1" w:rsidP="00561EB2">
      <w:pPr>
        <w:rPr>
          <w:bCs/>
          <w:color w:val="000000" w:themeColor="text1"/>
        </w:rPr>
      </w:pPr>
      <w:r w:rsidRPr="00BA24C1">
        <w:rPr>
          <w:bCs/>
          <w:color w:val="000000" w:themeColor="text1"/>
        </w:rPr>
        <w:t>Your ballot can be inserted in any direction. Do not fold your ballot</w:t>
      </w:r>
      <w:r w:rsidR="00F7397A" w:rsidRPr="00BA24C1">
        <w:rPr>
          <w:bCs/>
          <w:color w:val="000000" w:themeColor="text1"/>
        </w:rPr>
        <w:t>.</w:t>
      </w:r>
    </w:p>
    <w:p w14:paraId="2E78CB06" w14:textId="22E7C53E" w:rsidR="00561EB2" w:rsidRPr="00BA24C1" w:rsidRDefault="00BA24C1" w:rsidP="00561EB2">
      <w:pPr>
        <w:rPr>
          <w:bCs/>
          <w:color w:val="000000" w:themeColor="text1"/>
        </w:rPr>
      </w:pPr>
      <w:r w:rsidRPr="00BA24C1">
        <w:rPr>
          <w:bCs/>
          <w:color w:val="000000" w:themeColor="text1"/>
        </w:rPr>
        <w:t>The display screen will notify you once the system has successfully captured your vote.</w:t>
      </w:r>
    </w:p>
    <w:p w14:paraId="54027E04" w14:textId="36598277" w:rsidR="00561EB2" w:rsidRPr="00BA24C1" w:rsidRDefault="00BA24C1" w:rsidP="00561EB2">
      <w:pPr>
        <w:rPr>
          <w:bCs/>
          <w:color w:val="000000" w:themeColor="text1"/>
        </w:rPr>
      </w:pPr>
      <w:bookmarkStart w:id="0" w:name="_Hlk13666921"/>
      <w:r w:rsidRPr="00BA24C1">
        <w:rPr>
          <w:bCs/>
          <w:color w:val="000000" w:themeColor="text1"/>
        </w:rPr>
        <w:t>A “thank you for voting” message will appear to confirm tabulation.</w:t>
      </w:r>
    </w:p>
    <w:bookmarkEnd w:id="0"/>
    <w:p w14:paraId="29ABADE7" w14:textId="3FDA25B9" w:rsidR="00561EB2" w:rsidRPr="00BA24C1" w:rsidRDefault="00BA24C1" w:rsidP="00561EB2">
      <w:pPr>
        <w:rPr>
          <w:bCs/>
          <w:color w:val="000000" w:themeColor="text1"/>
        </w:rPr>
      </w:pPr>
      <w:r w:rsidRPr="00BA24C1">
        <w:rPr>
          <w:bCs/>
          <w:color w:val="000000" w:themeColor="text1"/>
        </w:rPr>
        <w:t>Consult with a poll worker about other messages.</w:t>
      </w:r>
    </w:p>
    <w:p w14:paraId="23C74A12" w14:textId="4A416601" w:rsidR="0095616F" w:rsidRPr="00BA24C1" w:rsidRDefault="00BA24C1" w:rsidP="00561EB2">
      <w:pPr>
        <w:rPr>
          <w:bCs/>
          <w:color w:val="000000" w:themeColor="text1"/>
        </w:rPr>
      </w:pPr>
      <w:r w:rsidRPr="00BA24C1">
        <w:rPr>
          <w:bCs/>
          <w:color w:val="000000" w:themeColor="text1"/>
        </w:rPr>
        <w:t>Thanks for watching — see you at the polls.</w:t>
      </w:r>
    </w:p>
    <w:p w14:paraId="4704C073" w14:textId="6D58BCAA" w:rsidR="001A7942" w:rsidRPr="00BA24C1" w:rsidRDefault="001A7942" w:rsidP="000F28AC">
      <w:pPr>
        <w:rPr>
          <w:bCs/>
          <w:color w:val="000000" w:themeColor="text1"/>
        </w:rPr>
      </w:pPr>
    </w:p>
    <w:p w14:paraId="08894454" w14:textId="024F40AC" w:rsidR="006021AB" w:rsidRPr="00BA24C1" w:rsidRDefault="006021AB">
      <w:pPr>
        <w:rPr>
          <w:bCs/>
          <w:color w:val="000000" w:themeColor="text1"/>
        </w:rPr>
      </w:pPr>
    </w:p>
    <w:sectPr w:rsidR="006021AB" w:rsidRPr="00BA24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AEF" w:usb1="4000207B" w:usb2="00000000" w:usb3="00000000" w:csb0="000001B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xNLQ0MjC1NLcwNDRU0lEKTi0uzszPAykwNK0FACFkblYtAAAA"/>
  </w:docVars>
  <w:rsids>
    <w:rsidRoot w:val="00D9254C"/>
    <w:rsid w:val="00045B49"/>
    <w:rsid w:val="00045E5B"/>
    <w:rsid w:val="00057600"/>
    <w:rsid w:val="00080601"/>
    <w:rsid w:val="000C74CF"/>
    <w:rsid w:val="000F28AC"/>
    <w:rsid w:val="00117898"/>
    <w:rsid w:val="0014433B"/>
    <w:rsid w:val="00145223"/>
    <w:rsid w:val="00180FAD"/>
    <w:rsid w:val="001A7942"/>
    <w:rsid w:val="002C0483"/>
    <w:rsid w:val="003514E6"/>
    <w:rsid w:val="00354F6E"/>
    <w:rsid w:val="003818CA"/>
    <w:rsid w:val="00384ECF"/>
    <w:rsid w:val="003B22AB"/>
    <w:rsid w:val="003B2BE0"/>
    <w:rsid w:val="003C1F57"/>
    <w:rsid w:val="003E1552"/>
    <w:rsid w:val="003E5902"/>
    <w:rsid w:val="004772F8"/>
    <w:rsid w:val="004C0FE4"/>
    <w:rsid w:val="00517190"/>
    <w:rsid w:val="00542AAA"/>
    <w:rsid w:val="00561EB2"/>
    <w:rsid w:val="005815B2"/>
    <w:rsid w:val="005975AD"/>
    <w:rsid w:val="006021AB"/>
    <w:rsid w:val="006F135A"/>
    <w:rsid w:val="00731F0E"/>
    <w:rsid w:val="00732503"/>
    <w:rsid w:val="00786C1E"/>
    <w:rsid w:val="007F2A70"/>
    <w:rsid w:val="00847B69"/>
    <w:rsid w:val="00890829"/>
    <w:rsid w:val="00915EEA"/>
    <w:rsid w:val="00930A70"/>
    <w:rsid w:val="0095616F"/>
    <w:rsid w:val="00971E00"/>
    <w:rsid w:val="00980654"/>
    <w:rsid w:val="009E69E9"/>
    <w:rsid w:val="009F6246"/>
    <w:rsid w:val="009F6920"/>
    <w:rsid w:val="00A0717F"/>
    <w:rsid w:val="00A123CE"/>
    <w:rsid w:val="00A32247"/>
    <w:rsid w:val="00A323A2"/>
    <w:rsid w:val="00A37234"/>
    <w:rsid w:val="00A45C3F"/>
    <w:rsid w:val="00A54382"/>
    <w:rsid w:val="00A85D6A"/>
    <w:rsid w:val="00AA2300"/>
    <w:rsid w:val="00AE6E9F"/>
    <w:rsid w:val="00B256DA"/>
    <w:rsid w:val="00B3641D"/>
    <w:rsid w:val="00BA24C1"/>
    <w:rsid w:val="00C104BB"/>
    <w:rsid w:val="00C2385D"/>
    <w:rsid w:val="00C76401"/>
    <w:rsid w:val="00CA1404"/>
    <w:rsid w:val="00CA6792"/>
    <w:rsid w:val="00D019E8"/>
    <w:rsid w:val="00D10B22"/>
    <w:rsid w:val="00D37670"/>
    <w:rsid w:val="00D9254C"/>
    <w:rsid w:val="00DA199C"/>
    <w:rsid w:val="00E13361"/>
    <w:rsid w:val="00E72C90"/>
    <w:rsid w:val="00E86A9A"/>
    <w:rsid w:val="00E93574"/>
    <w:rsid w:val="00EE47C5"/>
    <w:rsid w:val="00F45408"/>
    <w:rsid w:val="00F66CE0"/>
    <w:rsid w:val="00F7397A"/>
    <w:rsid w:val="00F912C1"/>
    <w:rsid w:val="00FA53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51A0B"/>
  <w15:chartTrackingRefBased/>
  <w15:docId w15:val="{FC3E3157-6772-4FE2-B018-E15473A88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EE47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47C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47C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47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47C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47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47C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739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39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8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ester, Jill</dc:creator>
  <cp:keywords/>
  <dc:description/>
  <cp:lastModifiedBy>Fitzgerald, Kevin</cp:lastModifiedBy>
  <cp:revision>6</cp:revision>
  <dcterms:created xsi:type="dcterms:W3CDTF">2019-10-18T15:46:00Z</dcterms:created>
  <dcterms:modified xsi:type="dcterms:W3CDTF">2020-05-12T17:01:00Z</dcterms:modified>
</cp:coreProperties>
</file>